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8264FEE" w:rsidR="0000007A" w:rsidRPr="00DE7D30" w:rsidRDefault="00805C6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805C6C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125476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05C6C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7566C5">
              <w:rPr>
                <w:rFonts w:ascii="Arial" w:hAnsi="Arial" w:cs="Arial"/>
                <w:b/>
                <w:bCs/>
                <w:szCs w:val="28"/>
                <w:lang w:val="en-GB"/>
              </w:rPr>
              <w:t>3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56DA7CD" w:rsidR="0000007A" w:rsidRPr="00DE7D30" w:rsidRDefault="00805C6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05C6C">
              <w:rPr>
                <w:rFonts w:ascii="Arial" w:hAnsi="Arial" w:cs="Arial"/>
                <w:b/>
                <w:szCs w:val="28"/>
                <w:lang w:val="en-GB"/>
              </w:rPr>
              <w:t>A Study on the Impact of Financial Innovation in the Financial System on Economic Promo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DFF26B" w:rsidR="00CF0BBB" w:rsidRPr="00DE7D30" w:rsidRDefault="00805C6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121"/>
        <w:gridCol w:w="6967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757E4E">
        <w:tc>
          <w:tcPr>
            <w:tcW w:w="1396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0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6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757E4E">
        <w:tc>
          <w:tcPr>
            <w:tcW w:w="1396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0" w:type="pct"/>
          </w:tcPr>
          <w:p w14:paraId="62B0017C" w14:textId="7B3EF33F" w:rsidR="00204D68" w:rsidRPr="00DE7D30" w:rsidRDefault="008C4D50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– there are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impliciton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for the extent of financial innovations in the financial </w:t>
            </w:r>
            <w:proofErr w:type="gram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system  in</w:t>
            </w:r>
            <w:proofErr w:type="gram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hina.</w:t>
            </w:r>
          </w:p>
        </w:tc>
        <w:tc>
          <w:tcPr>
            <w:tcW w:w="166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757E4E">
        <w:trPr>
          <w:trHeight w:val="554"/>
        </w:trPr>
        <w:tc>
          <w:tcPr>
            <w:tcW w:w="1396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0" w:type="pct"/>
          </w:tcPr>
          <w:p w14:paraId="7E1456D1" w14:textId="573E8FC4" w:rsidR="00D9392F" w:rsidRPr="00DE7D30" w:rsidRDefault="008C4D50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Quite appropriate but a better title may have been: The implications of financial innovations on economic development i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CHina</w:t>
            </w:r>
            <w:proofErr w:type="spellEnd"/>
          </w:p>
        </w:tc>
        <w:tc>
          <w:tcPr>
            <w:tcW w:w="166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757E4E">
        <w:trPr>
          <w:trHeight w:val="574"/>
        </w:trPr>
        <w:tc>
          <w:tcPr>
            <w:tcW w:w="1396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0" w:type="pct"/>
          </w:tcPr>
          <w:p w14:paraId="1D6A4D69" w14:textId="265A5BA4" w:rsidR="00D9392F" w:rsidRPr="00DE7D30" w:rsidRDefault="008C4D50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Comprehensive – well done</w:t>
            </w:r>
          </w:p>
        </w:tc>
        <w:tc>
          <w:tcPr>
            <w:tcW w:w="166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757E4E">
        <w:trPr>
          <w:trHeight w:val="1178"/>
        </w:trPr>
        <w:tc>
          <w:tcPr>
            <w:tcW w:w="1396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0" w:type="pct"/>
          </w:tcPr>
          <w:p w14:paraId="3E285EB5" w14:textId="77777777" w:rsidR="00FB3DE3" w:rsidRDefault="008C4D50" w:rsidP="00477844">
            <w:pPr>
              <w:rPr>
                <w:color w:val="000000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Many typographical errors exist throughout the manuscript. E.g. </w:t>
            </w:r>
            <w:r w:rsidRPr="00BC417D">
              <w:rPr>
                <w:highlight w:val="yellow"/>
              </w:rPr>
              <w:t xml:space="preserve">mar </w:t>
            </w:r>
            <w:proofErr w:type="spellStart"/>
            <w:r w:rsidRPr="00BC417D">
              <w:rPr>
                <w:highlight w:val="yellow"/>
              </w:rPr>
              <w:t>ke</w:t>
            </w:r>
            <w:r w:rsidRPr="000C10BA">
              <w:t>t</w:t>
            </w:r>
            <w:proofErr w:type="spellEnd"/>
            <w:r w:rsidRPr="000C10BA">
              <w:t xml:space="preserve"> </w:t>
            </w:r>
            <w:r w:rsidRPr="00BC417D">
              <w:rPr>
                <w:highlight w:val="yellow"/>
              </w:rPr>
              <w:t>demands</w:t>
            </w:r>
            <w:r>
              <w:t xml:space="preserve"> Spelling errors are also identified, e.g. </w:t>
            </w:r>
            <w:proofErr w:type="spellStart"/>
            <w:r w:rsidRPr="000C10BA">
              <w:rPr>
                <w:color w:val="000000"/>
              </w:rPr>
              <w:t>eco</w:t>
            </w:r>
            <w:r w:rsidRPr="00DA62D2">
              <w:rPr>
                <w:color w:val="000000"/>
                <w:highlight w:val="yellow"/>
              </w:rPr>
              <w:t>nomeomet</w:t>
            </w:r>
            <w:r w:rsidRPr="000C10BA">
              <w:rPr>
                <w:color w:val="000000"/>
              </w:rPr>
              <w:t>ry</w:t>
            </w:r>
            <w:proofErr w:type="spellEnd"/>
            <w:r>
              <w:rPr>
                <w:color w:val="000000"/>
              </w:rPr>
              <w:t>.</w:t>
            </w:r>
          </w:p>
          <w:p w14:paraId="50A78266" w14:textId="77965CF8" w:rsidR="008C4D50" w:rsidRPr="00DE7D30" w:rsidRDefault="008C4D50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color w:val="000000"/>
              </w:rPr>
              <w:t xml:space="preserve">Heading started with a common letter, e.g. Empirical. Different font sizes seem to have been used. One font size is required for the whole </w:t>
            </w:r>
          </w:p>
        </w:tc>
        <w:tc>
          <w:tcPr>
            <w:tcW w:w="166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757E4E">
        <w:trPr>
          <w:trHeight w:val="1178"/>
        </w:trPr>
        <w:tc>
          <w:tcPr>
            <w:tcW w:w="1396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0" w:type="pct"/>
          </w:tcPr>
          <w:p w14:paraId="130147BD" w14:textId="77777777" w:rsidR="004430CD" w:rsidRDefault="008C4D50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Quite well done. However, some headings are repeated, e.g. literature review.</w:t>
            </w:r>
          </w:p>
          <w:p w14:paraId="5C93CB83" w14:textId="3187E854" w:rsidR="008C4D50" w:rsidRPr="00DE7D30" w:rsidRDefault="008C4D50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ere appears to be hesitation to include ethics observances. </w:t>
            </w:r>
          </w:p>
        </w:tc>
        <w:tc>
          <w:tcPr>
            <w:tcW w:w="166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757E4E">
        <w:trPr>
          <w:trHeight w:val="1178"/>
        </w:trPr>
        <w:tc>
          <w:tcPr>
            <w:tcW w:w="1396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0" w:type="pct"/>
          </w:tcPr>
          <w:p w14:paraId="779F0957" w14:textId="77777777" w:rsidR="005F184C" w:rsidRDefault="008C4D50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In most part, references seem to be recent and reasonably put together. However, the references did not follow the APA formatting and should be done with consistency. </w:t>
            </w:r>
          </w:p>
          <w:p w14:paraId="6D532B8F" w14:textId="06046CDB" w:rsidR="008C4D50" w:rsidRPr="00DE7D30" w:rsidRDefault="008C4D50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 reasonable number of references were used.</w:t>
            </w:r>
          </w:p>
        </w:tc>
        <w:tc>
          <w:tcPr>
            <w:tcW w:w="166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71"/>
        <w:gridCol w:w="7207"/>
        <w:gridCol w:w="7195"/>
      </w:tblGrid>
      <w:tr w:rsidR="00D43B33" w:rsidRPr="00340561" w14:paraId="13EFC2AE" w14:textId="77777777" w:rsidTr="00AF008F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3880CE" w14:textId="77777777" w:rsidR="00D43B33" w:rsidRPr="00340561" w:rsidRDefault="00D43B33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AB24437" w14:textId="77777777" w:rsidR="00D43B33" w:rsidRPr="00340561" w:rsidRDefault="00D43B33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43B33" w:rsidRPr="00340561" w14:paraId="4CB76FFF" w14:textId="77777777" w:rsidTr="00AF008F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C58BC" w14:textId="77777777" w:rsidR="00D43B33" w:rsidRPr="00340561" w:rsidRDefault="00D43B33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52819" w14:textId="77777777" w:rsidR="00D43B33" w:rsidRPr="00340561" w:rsidRDefault="00D43B33" w:rsidP="00AF00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54D00E0A" w14:textId="77777777" w:rsidR="00D43B33" w:rsidRPr="00340561" w:rsidRDefault="00D43B33" w:rsidP="00AF00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D43B33" w:rsidRPr="00340561" w14:paraId="5ED5323C" w14:textId="77777777" w:rsidTr="00AF008F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065BA" w14:textId="77777777" w:rsidR="00D43B33" w:rsidRPr="00340561" w:rsidRDefault="00D43B33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B5B4D1E" w14:textId="77777777" w:rsidR="00D43B33" w:rsidRPr="00340561" w:rsidRDefault="00D43B33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A2262" w14:textId="77777777" w:rsidR="00D43B33" w:rsidRPr="00340561" w:rsidRDefault="00D43B33" w:rsidP="00AF008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1F5E311" w14:textId="77777777" w:rsidR="00D43B33" w:rsidRPr="00340561" w:rsidRDefault="00D43B33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114D85F" w14:textId="77777777" w:rsidR="00D43B33" w:rsidRPr="00340561" w:rsidRDefault="00D43B33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67BD7C24" w14:textId="77777777" w:rsidR="00D43B33" w:rsidRPr="00340561" w:rsidRDefault="00D43B33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5063CB" w14:textId="77777777" w:rsidR="00D43B33" w:rsidRPr="00340561" w:rsidRDefault="00D43B33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611401C" w14:textId="77777777" w:rsidR="00D43B33" w:rsidRPr="00340561" w:rsidRDefault="00D43B33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3F50D40" w14:textId="77777777" w:rsidR="00D43B33" w:rsidRDefault="00D43B33" w:rsidP="00D43B33"/>
    <w:p w14:paraId="24A757C4" w14:textId="20ACB19F" w:rsidR="00D43B33" w:rsidRDefault="00D43B33" w:rsidP="00D43B33"/>
    <w:p w14:paraId="1C26DD4E" w14:textId="77777777" w:rsidR="00757E4E" w:rsidRDefault="00757E4E" w:rsidP="00D43B33"/>
    <w:bookmarkEnd w:id="0"/>
    <w:p w14:paraId="42DECA4D" w14:textId="77777777" w:rsidR="00D43B33" w:rsidRDefault="00D43B33" w:rsidP="00D43B33"/>
    <w:p w14:paraId="21D5C329" w14:textId="77777777" w:rsidR="00757E4E" w:rsidRPr="006D6483" w:rsidRDefault="00757E4E" w:rsidP="00757E4E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485B28C0" w14:textId="77777777" w:rsidR="00BC7415" w:rsidRDefault="00BC7415" w:rsidP="0000007A">
      <w:pPr>
        <w:pStyle w:val="BodyText"/>
        <w:rPr>
          <w:rFonts w:ascii="Arial" w:hAnsi="Arial" w:cs="Arial"/>
        </w:rPr>
      </w:pPr>
    </w:p>
    <w:p w14:paraId="1F50217B" w14:textId="51E7E579" w:rsidR="00D9392F" w:rsidRPr="00DE7D30" w:rsidRDefault="00BC7415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1" w:name="_GoBack"/>
      <w:bookmarkEnd w:id="1"/>
      <w:r>
        <w:rPr>
          <w:rFonts w:ascii="Arial" w:hAnsi="Arial" w:cs="Arial"/>
        </w:rPr>
        <w:t xml:space="preserve">Rhonda </w:t>
      </w:r>
      <w:proofErr w:type="spellStart"/>
      <w:r>
        <w:rPr>
          <w:rFonts w:ascii="Arial" w:hAnsi="Arial" w:cs="Arial"/>
        </w:rPr>
        <w:t>Dookwa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 of the Commonwealth Caribbean, Trinidad and Tobago</w:t>
      </w: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6EF80" w14:textId="77777777" w:rsidR="00063407" w:rsidRPr="0000007A" w:rsidRDefault="00063407" w:rsidP="0099583E">
      <w:r>
        <w:separator/>
      </w:r>
    </w:p>
  </w:endnote>
  <w:endnote w:type="continuationSeparator" w:id="0">
    <w:p w14:paraId="2A76200B" w14:textId="77777777" w:rsidR="00063407" w:rsidRPr="0000007A" w:rsidRDefault="0006340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02BAA" w14:textId="77777777" w:rsidR="00063407" w:rsidRPr="0000007A" w:rsidRDefault="00063407" w:rsidP="0099583E">
      <w:r>
        <w:separator/>
      </w:r>
    </w:p>
  </w:footnote>
  <w:footnote w:type="continuationSeparator" w:id="0">
    <w:p w14:paraId="01B7F2C6" w14:textId="77777777" w:rsidR="00063407" w:rsidRPr="0000007A" w:rsidRDefault="0006340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3407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0139D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041B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38B1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1729"/>
    <w:rsid w:val="00565D90"/>
    <w:rsid w:val="00567DE0"/>
    <w:rsid w:val="005735A5"/>
    <w:rsid w:val="005757CF"/>
    <w:rsid w:val="00581FF9"/>
    <w:rsid w:val="005840D8"/>
    <w:rsid w:val="005A4F17"/>
    <w:rsid w:val="005C25A0"/>
    <w:rsid w:val="005D230D"/>
    <w:rsid w:val="005E29CE"/>
    <w:rsid w:val="005E2D78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17F77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566C5"/>
    <w:rsid w:val="00757E4E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5C6C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4D50"/>
    <w:rsid w:val="008C75AD"/>
    <w:rsid w:val="008D020E"/>
    <w:rsid w:val="008E5067"/>
    <w:rsid w:val="008F036B"/>
    <w:rsid w:val="008F36E4"/>
    <w:rsid w:val="0090720F"/>
    <w:rsid w:val="009245E3"/>
    <w:rsid w:val="009344EE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02F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C7415"/>
    <w:rsid w:val="00BD0DF5"/>
    <w:rsid w:val="00BD7527"/>
    <w:rsid w:val="00BE13EF"/>
    <w:rsid w:val="00BE40A5"/>
    <w:rsid w:val="00BE6454"/>
    <w:rsid w:val="00C01111"/>
    <w:rsid w:val="00C0233B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3B33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67DF4"/>
    <w:rsid w:val="00E705FB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E4E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67D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8</cp:revision>
  <dcterms:created xsi:type="dcterms:W3CDTF">2024-05-22T20:40:00Z</dcterms:created>
  <dcterms:modified xsi:type="dcterms:W3CDTF">2026-02-18T07:35:00Z</dcterms:modified>
</cp:coreProperties>
</file>